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Сегодня рынок строительных материалов представлен огромным выбором, и выбор кровельного материала не исключение. Часто для покрытия крыши используется такой материал, как ондулин. Он имеет множество достоинств, давайте их рассмотрим.</w:t>
      </w:r>
      <w:r>
        <w:br w:type="textWrapping"/>
      </w:r>
      <w:r>
        <w:br w:type="textWrapping"/>
      </w:r>
      <w:r>
        <w:t xml:space="preserve">С этим материалом легко работать, его легко резать даже обычной наживкой по дереву, а значит рабочие смогут быстро производить работу. Монтаж ондулина производиться просто, в отличии от кровельного материала из металла, который закручивается на саморезы, ондулин прибивается специальными гвоздями, такая работа делается просто и быстро.</w:t>
      </w:r>
      <w:r>
        <w:br w:type="textWrapping"/>
      </w:r>
      <w:r>
        <w:br w:type="textWrapping"/>
      </w:r>
      <w:r>
        <w:t xml:space="preserve">Ондулин - лёгкий материал. Весит шесть с половиной килограммов. Его легко поднимать на крышу, с этой задачей свободно справятся два человека, один подаёт, а другой принимает. На самой крыше благодаря не тяжёлому весу его легко перемещать и вращать лист ондулина. Так же благодаря лёгкому весу, вы сэкономите на транспортировке. Два человеку смогут загрузить его со склада, транспортировать и разгрузить, нужно меньше людей нанимать для погрузочно — разгрузочных работ. Лёгкость листа содействует во-многом скорости монтажа. Лист смогут быстро подать, принять, уложить. Обычно крышу до ста квадратных метров могут смонтировать за один — два дня, если работают четыре специалисты.</w:t>
      </w:r>
      <w:r>
        <w:br w:type="textWrapping"/>
      </w:r>
      <w:r>
        <w:br w:type="textWrapping"/>
      </w:r>
      <w:r>
        <w:t xml:space="preserve">При правильном монтаже ондулина он вам прослужит долго. Благодаря тому, что листы пропитаны смолами, ондулин не пропускает влагу.</w:t>
      </w:r>
      <w:r>
        <w:br w:type="textWrapping"/>
      </w:r>
      <w:r>
        <w:br w:type="textWrapping"/>
      </w:r>
      <w:r>
        <w:t xml:space="preserve">Обладает хорошей шумопоглощаемостью, если крыша из металлочерепицы или профнастила, то когда идёт сильный дождь, внутри дома слышен шум дождя по крыше, что может сильно раздражать, ондулин же поглощает такой шум, и вы не будете слышать шум дождя.</w:t>
      </w:r>
      <w:r>
        <w:br w:type="textWrapping"/>
      </w:r>
      <w:r>
        <w:br w:type="textWrapping"/>
      </w:r>
      <w:r>
        <w:t xml:space="preserve">Обладает низкой теплопроводностью, то есть ондулин, слабо выпускает тепло из дома, а значит вы экономите на утеплителе, так как его уже можно использовать меньше.</w:t>
      </w:r>
      <w:r>
        <w:br w:type="textWrapping"/>
      </w:r>
      <w:r>
        <w:br w:type="textWrapping"/>
      </w:r>
      <w:r>
        <w:t xml:space="preserve">Невысокая цена позволяют сделать этот материал доступным для многих. Стоит отметить, что есть выбор в цвете : красный, зелёный, бордовый и другие цвета. При этом этот материал красиво смотрится на крыше.</w:t>
      </w:r>
      <w:r>
        <w:br w:type="textWrapping"/>
      </w:r>
      <w:r>
        <w:br w:type="textWrapping"/>
      </w:r>
      <w:r>
        <w:t xml:space="preserve">Как уже отмечалось выше, чтобы ондулин прослужил вам в качестве кровельного материала долго, важно провести правильный монтаж, это ещё важно и потому, что неправильный монтаж может привести к протеканию крыши. Наша компания специализируется на монтаже крыш, наши рабочие смогут качественно со знанием дела произвести у вас кровельные работы. Наши работники опытные специалисты, за плечами которых уже не один десяток возведённых крыш, в том числе накрытых ондулином. Мы знаем, как правильно производить монтаж крыши ондулином. Обратитесь в нашу компанию, по телефону указанному на сайте. И мы поможем вам в любом вопросе связанным с кровельными работами. Мы уверены, что работа наших мастеров кровельщиков вам понравится. А ваша крыша накрытая ондулином прослужит вам долго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d138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